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9E747B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Your Name)</w:t>
      </w:r>
    </w:p>
    <w:p w14:paraId="72E7722D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Your Physical Address)</w:t>
      </w:r>
      <w:bookmarkStart w:id="0" w:name="_GoBack"/>
      <w:bookmarkEnd w:id="0"/>
    </w:p>
    <w:p w14:paraId="341428B3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City, State, Zip Code)</w:t>
      </w:r>
    </w:p>
    <w:p w14:paraId="046A3AB7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Telephone Contacts)</w:t>
      </w:r>
    </w:p>
    <w:p w14:paraId="7A5B303B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Date</w:t>
      </w:r>
    </w:p>
    <w:p w14:paraId="175638A7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Hiring Manager’s Name)</w:t>
      </w:r>
    </w:p>
    <w:p w14:paraId="61C823D3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Company Physical Address)</w:t>
      </w:r>
    </w:p>
    <w:p w14:paraId="56134897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City, State, Zip Code)</w:t>
      </w:r>
    </w:p>
    <w:p w14:paraId="3CD4BB1F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Telephone Contacts)</w:t>
      </w:r>
    </w:p>
    <w:p w14:paraId="481B6E2D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Dear Hiring Manager,</w:t>
      </w:r>
    </w:p>
    <w:p w14:paraId="5F5E8CFC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Re: Application for the position of Architect Engineer</w:t>
      </w:r>
    </w:p>
    <w:p w14:paraId="49539B2E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It is with much excitement that I draft this letter to you for the position of Architect-Engineer with your organization. I am qualified for the stated position for two main reasons. First and foremost, I do possess the bare minimum academic qualifications.</w:t>
      </w:r>
    </w:p>
    <w:p w14:paraId="27750250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I hold a Bachelor of Science degree in Architecture from the prestigious LKM University. Then, I have a passion for matters of building and construction. This is evidenced by my over 5-year working experience in the capacity of project managers with various firms.</w:t>
      </w:r>
    </w:p>
    <w:p w14:paraId="7BAE3DFA" w14:textId="1EDA22C2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In my most recent appointment, I was tasked with the responsibility of overseeing the management of a construction task, which I did with zeal and zest. My stint in that position saw me cut down the costs of construction by a whopping 30%.</w:t>
      </w:r>
    </w:p>
    <w:p w14:paraId="668CA8F0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Thanks a lot for your time and consideration in advance. I am indeed looking forward to a call for an interview and, if possible, an opportunity to take up the role. Feel free to reach out to me for any clarification. I am always willing and on standby to handle such issues promptly.</w:t>
      </w:r>
    </w:p>
    <w:p w14:paraId="3D39E89D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Sincerely,</w:t>
      </w:r>
    </w:p>
    <w:p w14:paraId="719D9850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Your Signature)</w:t>
      </w:r>
    </w:p>
    <w:p w14:paraId="45E927A1" w14:textId="77777777" w:rsidR="00A81597" w:rsidRPr="00A81597" w:rsidRDefault="00A81597" w:rsidP="00A81597">
      <w:pPr>
        <w:pStyle w:val="BodyText"/>
        <w:rPr>
          <w:rFonts w:ascii="Abadi" w:hAnsi="Abadi" w:cstheme="majorHAnsi"/>
        </w:rPr>
      </w:pPr>
      <w:r w:rsidRPr="00A81597">
        <w:rPr>
          <w:rFonts w:ascii="Abadi" w:hAnsi="Abadi" w:cstheme="majorHAnsi"/>
        </w:rPr>
        <w:t>(Your Name)</w:t>
      </w:r>
    </w:p>
    <w:p w14:paraId="0150A375" w14:textId="77777777" w:rsidR="00234259" w:rsidRPr="00A81597" w:rsidRDefault="00234259">
      <w:pPr>
        <w:rPr>
          <w:rFonts w:ascii="Abadi" w:hAnsi="Abadi"/>
        </w:rPr>
      </w:pPr>
    </w:p>
    <w:sectPr w:rsidR="00234259" w:rsidRPr="00A815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IzMzS3NLK0MDFV0lEKTi0uzszPAykwrAUAtP9u0iwAAAA="/>
  </w:docVars>
  <w:rsids>
    <w:rsidRoot w:val="00A81597"/>
    <w:rsid w:val="00234259"/>
    <w:rsid w:val="00A8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2A936"/>
  <w15:chartTrackingRefBased/>
  <w15:docId w15:val="{67B5BD09-633F-4434-8840-21AB670A5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81597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customStyle="1" w:styleId="BodyTextChar">
    <w:name w:val="Body Text Char"/>
    <w:basedOn w:val="DefaultParagraphFont"/>
    <w:link w:val="BodyText"/>
    <w:rsid w:val="00A81597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0-23T14:03:00Z</cp:lastPrinted>
  <dcterms:created xsi:type="dcterms:W3CDTF">2019-10-23T13:57:00Z</dcterms:created>
  <dcterms:modified xsi:type="dcterms:W3CDTF">2019-10-23T14:06:00Z</dcterms:modified>
</cp:coreProperties>
</file>